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f13718afd13dd7baf9b0a1fa08b95bc09a15a4"/>
    <w:p>
      <w:pPr>
        <w:pStyle w:val="Ttulo2"/>
      </w:pPr>
      <w:r>
        <w:t xml:space="preserve">Descripción y Objetivos de los proyectos del alcance</w:t>
      </w:r>
    </w:p>
    <w:p>
      <w:pPr>
        <w:pStyle w:val="FirstParagraph"/>
      </w:pPr>
      <w:r>
        <w:t xml:space="preserve">En consecuencia de los ítems de arquitectura seleccionados en una fase inicial de Levantamiento, una arranque este proyecto,</w:t>
      </w:r>
    </w:p>
    <w:p>
      <w:pPr>
        <w:pStyle w:val="Textoindependiente"/>
      </w:pPr>
      <w:r>
        <w:t xml:space="preserve">los proyectos PRY01 y PRY02 de la hoja de ruta de este alcance y del consiguiente incremento en las capacidades del FNA incluidas en este alcance, la arquitectura SOA del Fondo evolucionará a su vez en dos versiones nuevas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arquitec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4Z</dcterms:created>
  <dcterms:modified xsi:type="dcterms:W3CDTF">2023-03-29T13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